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7.jpg" ContentType="image/jpeg"/>
  <Override PartName="/word/media/rId22.jpg" ContentType="image/jpeg"/>
  <Override PartName="/word/media/rId25.jpg" ContentType="image/jpeg"/>
  <Override PartName="/word/media/rId31.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58.4 ± 13.5 g DM/kg^0.75/day across all diets. There was a significant effect of diet on intake rate during naive multi-choice trials (p = 0.00976): hares ate 1.55 times more of diet B than the average diet intake rate. Intake rates by diet translated to average intakes of 6.4 ± 2 and 26.1 ± 6 g DM/kg^0.75/day of CP and NDF, respectively (Figure 2, panel A). When plotted in nutritional space, i.e., CP and NDF intake rates, the average feeding response of hares fell between the nutritional rails of Diets B and C (Figure 2, panel B). We can use this as an estimate of the target intake of CP and NDF for hares under these conditions.</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44 single-choice feeding trials on 17 individuals. Hares ate on average 93.6 g DM/kg^0.75/day of food across all diets. The intake rate for diet A was 1.16 times more than the average of all diets while differences between diets B, C, and D were not significant (Figure 2, panel C). This pattern of intake rate resulted in hares on diets B and C to have CP and NDF intake rates closest to the target intake found in the multi-choice trials (Figure 2, panel D).</w:t>
      </w:r>
    </w:p>
    <w:p>
      <w:pPr>
        <w:pStyle w:val="BodyText"/>
      </w:pPr>
      <w:r>
        <w:t xml:space="preserve">There was an overall significant effect of diet on weight change during feeding trials (p = 3</w:t>
      </w:r>
      <w:r>
        <w:t xml:space="preserve">^{-4}; trial measures). Diet A caused significantly more weight loss over the three-day long trials than other diets (-1.2 %/day). Diets B, C and D allowed hares to endure minimal weight loss during the trial.</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7.2</w:t>
      </w:r>
      <w:r>
        <w:t xml:space="preserve">^{-4}) digestion rates also differed between diets. CP digestibility increased significantly as diet CP increased from A to B (Figure 4). Diet A and B produced similar NDF digestive rates, which were significantly higher than that of diet C. There was no significant difference in NDF digestibility of diet D and the other three diets (Figure 4).</w:t>
      </w:r>
    </w:p>
    <w:bookmarkEnd w:id="21"/>
    <w:bookmarkStart w:id="46"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 In terms of crude macronutrients, the heat map shows that hares begin to maintain weight as protein intake increases, at approximately 10 g DM/kg^0.75/day, but only at mid ranges of fibre intake. After protein intake reaches about 14 g DM/kg^0.75/day, fibre intake becomes irrelevant (Figure 5). At highest fibre intake rates relative to protein intake we see the highest weight loss. The GAM for this pattern showed that the interacting effects of protein and fibre intake were significant toward weight change and that this relationship was non-linear (edf &gt; 10); together this interaction explained 29% of the deviation (Table 2). The effect of digestible macronutrient intake on weight change shows a similar response to that of crude macronutrient, but with highest performance occurring from a more balanced intake of digestible protein and digestible fibre (Figure 5). This is further expressed with a higher edf in the GAM output, which means the effect is more non-linear. Together this interaction explained 60% of the deviation (Table 2). Lastly, the relationship between DMD and protein-fibre intake is the most non-linear of the three models, with the highest edf and the highest deviation explained (81%; Table 2). Figure 5 displays this, with higher digestibility occurring as the ratio of protein to fibre intake increases.</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w:t>
      </w:r>
    </w:p>
    <w:p>
      <w:pPr>
        <w:pStyle w:val="CaptionedFigure"/>
      </w:pPr>
      <w:r>
        <w:drawing>
          <wp:inline>
            <wp:extent cx="3810000" cy="2540000"/>
            <wp:effectExtent b="0" l="0" r="0" t="0"/>
            <wp:docPr descr="Figure 5. Weight change (%/day) of snowshoe hares in response to daily intake rates (g/kg^0.75/day) of A) digestible dry matter and B) digestible protein across all diets tested for three days during the single-choice phase of the feeding trial experiment (n = 33)." title="" id="32" name="Picture"/>
            <a:graphic>
              <a:graphicData uri="http://schemas.openxmlformats.org/drawingml/2006/picture">
                <pic:pic>
                  <pic:nvPicPr>
                    <pic:cNvPr descr="Output/figures/weightchangedigestible.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 change (%/day) of snowshoe hares in response to daily intake rates (g/kg^0.75/day) of A) digestible dry matter and B) digestible protein across all diets tested for three days during the single-choice phase of the feeding trial experiment (n = 33).</w:t>
      </w:r>
    </w:p>
    <w:p>
      <w:pPr>
        <w:pStyle w:val="SourceCode"/>
      </w:pPr>
      <w:r>
        <w:rPr>
          <w:rStyle w:val="CommentTok"/>
        </w:rPr>
        <w:t xml:space="preserve">#surface map to show weight change in response to NDF and CP</w:t>
      </w:r>
      <w:r>
        <w:br/>
      </w:r>
      <w:r>
        <w:rPr>
          <w:rStyle w:val="NormalTok"/>
        </w:rPr>
        <w:t xml:space="preserve">fitNDF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NDF, </w:t>
      </w:r>
      <w:r>
        <w:rPr>
          <w:rStyle w:val="AttributeTok"/>
        </w:rPr>
        <w:t xml:space="preserve">x =</w:t>
      </w:r>
      <w:r>
        <w:rPr>
          <w:rStyle w:val="NormalTok"/>
        </w:rPr>
        <w:t xml:space="preserve"> </w:t>
      </w:r>
      <w:r>
        <w:rPr>
          <w:rStyle w:val="StringTok"/>
        </w:rPr>
        <w:t xml:space="preserve">"Crud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rude protein intake (g DM/kg^0.75/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rude protein and NDF intake (g DM/kg/day).</w:t>
      </w:r>
    </w:p>
    <w:p>
      <w:pPr>
        <w:pStyle w:val="SourceCode"/>
      </w:pPr>
      <w:r>
        <w:rPr>
          <w:rStyle w:val="CommentTok"/>
        </w:rPr>
        <w:t xml:space="preserve">#surface map showing weight change in response to crude energy and crude protein</w:t>
      </w:r>
      <w:r>
        <w:br/>
      </w:r>
      <w:r>
        <w:br/>
      </w:r>
      <w:r>
        <w:rPr>
          <w:rStyle w:val="NormalTok"/>
        </w:rPr>
        <w:t xml:space="preserve">fitCE </w:t>
      </w:r>
      <w:r>
        <w:rPr>
          <w:rStyle w:val="OtherTok"/>
        </w:rPr>
        <w:t xml:space="preserve">&lt;-</w:t>
      </w:r>
      <w:r>
        <w:rPr>
          <w:rStyle w:val="NormalTok"/>
        </w:rPr>
        <w:t xml:space="preserve"> </w:t>
      </w:r>
      <w:r>
        <w:rPr>
          <w:rStyle w:val="FunctionTok"/>
        </w:rPr>
        <w:t xml:space="preserve">Tps</w:t>
      </w:r>
      <w:r>
        <w:rPr>
          <w:rStyle w:val="NormalTok"/>
        </w:rPr>
        <w:t xml:space="preserve">(trials[, .(DMI_energy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E, </w:t>
      </w:r>
      <w:r>
        <w:rPr>
          <w:rStyle w:val="AttributeTok"/>
        </w:rPr>
        <w:t xml:space="preserve">x =</w:t>
      </w:r>
      <w:r>
        <w:rPr>
          <w:rStyle w:val="NormalTok"/>
        </w:rPr>
        <w:t xml:space="preserve"> </w:t>
      </w:r>
      <w:r>
        <w:rPr>
          <w:rStyle w:val="StringTok"/>
        </w:rPr>
        <w:t xml:space="preserve">"Crude energy intake (kj/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rude protein intake (g DM/kg^0.75/da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crude energy and crude protein intake.</w:t>
      </w:r>
    </w:p>
    <w:p>
      <w:pPr>
        <w:pStyle w:val="SourceCode"/>
      </w:pPr>
      <w:r>
        <w:rPr>
          <w:rStyle w:val="CommentTok"/>
        </w:rPr>
        <w:t xml:space="preserve">#weight change in response to digestible protein and digestible NDF</w:t>
      </w:r>
      <w:r>
        <w:br/>
      </w:r>
      <w:r>
        <w:rPr>
          <w:rStyle w:val="NormalTok"/>
        </w:rPr>
        <w:t xml:space="preserve">fitDNDF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NDF, </w:t>
      </w:r>
      <w:r>
        <w:rPr>
          <w:rStyle w:val="AttributeTok"/>
        </w:rPr>
        <w:t xml:space="preserve">x =</w:t>
      </w:r>
      <w:r>
        <w:rPr>
          <w:rStyle w:val="NormalTok"/>
        </w:rPr>
        <w:t xml:space="preserve"> </w:t>
      </w:r>
      <w:r>
        <w:rPr>
          <w:rStyle w:val="StringTok"/>
        </w:rPr>
        <w:t xml:space="preserve">"Digestibl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NDF and digestible protein.</w:t>
      </w:r>
    </w:p>
    <w:p>
      <w:pPr>
        <w:pStyle w:val="SourceCode"/>
      </w:pPr>
      <w:r>
        <w:rPr>
          <w:rStyle w:val="CommentTok"/>
        </w:rPr>
        <w:t xml:space="preserve">#weight change in response to digestible protein and digestible energy</w:t>
      </w:r>
      <w:r>
        <w:br/>
      </w:r>
      <w:r>
        <w:rPr>
          <w:rStyle w:val="NormalTok"/>
        </w:rPr>
        <w:t xml:space="preserve">fitDE </w:t>
      </w:r>
      <w:r>
        <w:rPr>
          <w:rStyle w:val="OtherTok"/>
        </w:rPr>
        <w:t xml:space="preserve">&lt;-</w:t>
      </w:r>
      <w:r>
        <w:rPr>
          <w:rStyle w:val="NormalTok"/>
        </w:rPr>
        <w:t xml:space="preserve"> </w:t>
      </w:r>
      <w:r>
        <w:rPr>
          <w:rStyle w:val="FunctionTok"/>
        </w:rPr>
        <w:t xml:space="preserve">Tps</w:t>
      </w:r>
      <w:r>
        <w:rPr>
          <w:rStyle w:val="NormalTok"/>
        </w:rPr>
        <w:t xml:space="preserve">(trials[, .(DE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E, </w:t>
      </w:r>
      <w:r>
        <w:rPr>
          <w:rStyle w:val="AttributeTok"/>
        </w:rPr>
        <w:t xml:space="preserve">x =</w:t>
      </w:r>
      <w:r>
        <w:rPr>
          <w:rStyle w:val="NormalTok"/>
        </w:rPr>
        <w:t xml:space="preserve"> </w:t>
      </w:r>
      <w:r>
        <w:rPr>
          <w:rStyle w:val="StringTok"/>
        </w:rPr>
        <w:t xml:space="preserve">"Digestible energy intake (kj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energy and digestible protein.</w:t>
      </w:r>
    </w:p>
    <w:bookmarkEnd w:id="46"/>
    <w:bookmarkStart w:id="50"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6-17T21:06:24Z</dcterms:created>
  <dcterms:modified xsi:type="dcterms:W3CDTF">2024-06-17T2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